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70BA" w:rsidRDefault="00F17754">
      <w:pPr>
        <w:pStyle w:val="Title"/>
      </w:pPr>
      <w:bookmarkStart w:id="0" w:name="_GoBack"/>
      <w:bookmarkEnd w:id="0"/>
      <w:r>
        <w:t>Mario_Ruiz_HW6</w:t>
      </w:r>
    </w:p>
    <w:p w:rsidR="006A70BA" w:rsidRDefault="00F17754">
      <w:pPr>
        <w:pStyle w:val="Author"/>
      </w:pPr>
      <w:r>
        <w:t>Mario Ruiz</w:t>
      </w:r>
    </w:p>
    <w:p w:rsidR="006A70BA" w:rsidRDefault="00F17754">
      <w:pPr>
        <w:pStyle w:val="Date"/>
      </w:pPr>
      <w:r>
        <w:t>2/25/2020</w:t>
      </w:r>
    </w:p>
    <w:p w:rsidR="006A70BA" w:rsidRDefault="00F17754">
      <w:pPr>
        <w:pStyle w:val="Heading2"/>
      </w:pPr>
      <w:bookmarkStart w:id="1" w:name="load-airquality-data-set"/>
      <w:r>
        <w:t>Load Airquality data set</w:t>
      </w:r>
      <w:bookmarkEnd w:id="1"/>
    </w:p>
    <w:p w:rsidR="006A70BA" w:rsidRDefault="00F17754">
      <w:pPr>
        <w:pStyle w:val="FirstParagraph"/>
      </w:pPr>
      <w:r>
        <w:t>my.data &lt;- airquality my.data</w:t>
      </w:r>
    </w:p>
    <w:p w:rsidR="006A70BA" w:rsidRDefault="00F17754">
      <w:pPr>
        <w:pStyle w:val="Heading2"/>
      </w:pPr>
      <w:bookmarkStart w:id="2" w:name="remove-nas---first-see-what-nas-are-avai"/>
      <w:r>
        <w:t>Remove NAs - first see what NAs are available</w:t>
      </w:r>
      <w:bookmarkEnd w:id="2"/>
    </w:p>
    <w:p w:rsidR="006A70BA" w:rsidRDefault="00F17754">
      <w:pPr>
        <w:pStyle w:val="FirstParagraph"/>
      </w:pPr>
      <w:r>
        <w:t xml:space="preserve">colSums(is.na(my.data)) ## Remove NAs cleandata &lt;- na.omit(my.data) ## Verify </w:t>
      </w:r>
      <w:r>
        <w:t>colSums(is.na(cleandata))</w:t>
      </w:r>
    </w:p>
    <w:p w:rsidR="006A70BA" w:rsidRDefault="00F17754">
      <w:pPr>
        <w:pStyle w:val="Heading2"/>
      </w:pPr>
      <w:bookmarkStart w:id="3" w:name="histograms-for-each-variable"/>
      <w:r>
        <w:t>Histograms for each variable</w:t>
      </w:r>
      <w:bookmarkEnd w:id="3"/>
    </w:p>
    <w:p w:rsidR="006A70BA" w:rsidRDefault="00F17754">
      <w:pPr>
        <w:pStyle w:val="FirstParagraph"/>
      </w:pPr>
      <w:r>
        <w:t>library(ggplot2) ozoneViz &lt;- ggplot(cleandata, aes(x=Ozone)) + geom_histogram(bins = 10, color=“black”, fill=“red”) ozoneViz + ggtitle(“Ozone Information”)</w:t>
      </w:r>
    </w:p>
    <w:p w:rsidR="006A70BA" w:rsidRDefault="00F17754">
      <w:pPr>
        <w:pStyle w:val="BodyText"/>
      </w:pPr>
      <w:r>
        <w:t>windViz &lt;- ggplot(cleandata, aes(x=Wind)) + g</w:t>
      </w:r>
      <w:r>
        <w:t>eom_histogram(bins = 10, color=“black”, fill=“blue”) windViz + ggtitle(“Wind Information”)</w:t>
      </w:r>
    </w:p>
    <w:p w:rsidR="006A70BA" w:rsidRDefault="00F17754">
      <w:pPr>
        <w:pStyle w:val="BodyText"/>
      </w:pPr>
      <w:r>
        <w:t>solarViz &lt;- ggplot(cleandata, aes(x=Solar.R)) + geom_histogram(bins = 10, color=“black”, fill=“yellow”) solarViz + ggtitle(“Solar Information”)</w:t>
      </w:r>
    </w:p>
    <w:p w:rsidR="006A70BA" w:rsidRDefault="00F17754">
      <w:pPr>
        <w:pStyle w:val="BodyText"/>
      </w:pPr>
      <w:r>
        <w:t>tempViz &lt;- ggplot(cle</w:t>
      </w:r>
      <w:r>
        <w:t>andata, aes(x=Temp)) + geom_histogram(bins = 10, color=“black”, fill=“green”) tempViz + ggtitle(“Temp Information”)</w:t>
      </w:r>
    </w:p>
    <w:p w:rsidR="006A70BA" w:rsidRDefault="00F17754">
      <w:pPr>
        <w:pStyle w:val="BodyText"/>
      </w:pPr>
      <w:r>
        <w:t>monthViz &lt;- ggplot(cleandata, aes(x=Month)) + geom_histogram(bins = 12, color=“black”, fill=“orange”) monthViz + ggtitle(“Month Information”</w:t>
      </w:r>
      <w:r>
        <w:t>)</w:t>
      </w:r>
    </w:p>
    <w:p w:rsidR="006A70BA" w:rsidRDefault="00F17754">
      <w:pPr>
        <w:pStyle w:val="BodyText"/>
      </w:pPr>
      <w:r>
        <w:t>dayViz &lt;- ggplot(cleandata, aes(x=Day)) + geom_histogram(bins = 31, color=“black”, fill=“purple”) dayViz + ggtitle(“Day Information”)</w:t>
      </w:r>
    </w:p>
    <w:p w:rsidR="006A70BA" w:rsidRDefault="00F17754">
      <w:pPr>
        <w:pStyle w:val="Heading2"/>
      </w:pPr>
      <w:bookmarkStart w:id="4" w:name="boxplot-for-ozone"/>
      <w:r>
        <w:t>Boxplot for Ozone</w:t>
      </w:r>
      <w:bookmarkEnd w:id="4"/>
    </w:p>
    <w:p w:rsidR="006A70BA" w:rsidRDefault="00F17754">
      <w:pPr>
        <w:pStyle w:val="FirstParagraph"/>
      </w:pPr>
      <w:r>
        <w:t>ozoneBox &lt;- ggplot(cleandata, aes(x=factor(0), y=Ozone)) + geom_boxplot() + coord_flip() ozoneBox + gg</w:t>
      </w:r>
      <w:r>
        <w:t>title(“Ozone Boxplot”)</w:t>
      </w:r>
    </w:p>
    <w:p w:rsidR="006A70BA" w:rsidRDefault="00F17754">
      <w:pPr>
        <w:pStyle w:val="BodyText"/>
      </w:pPr>
      <w:r>
        <w:t>##Boxplot for Wind windBox &lt;- ggplot(cleandata, aes(x=factor(0), y=Wind)) + geom_boxplot() + coord_flip() windBox + ggtitle(“Wind Boxplot”)</w:t>
      </w:r>
    </w:p>
    <w:p w:rsidR="006A70BA" w:rsidRDefault="00F17754">
      <w:pPr>
        <w:pStyle w:val="Heading2"/>
      </w:pPr>
      <w:bookmarkStart w:id="5" w:name="dated-since-1973"/>
      <w:r>
        <w:lastRenderedPageBreak/>
        <w:t>Dated since 1973</w:t>
      </w:r>
      <w:bookmarkEnd w:id="5"/>
    </w:p>
    <w:p w:rsidR="006A70BA" w:rsidRDefault="00F17754">
      <w:pPr>
        <w:pStyle w:val="FirstParagraph"/>
      </w:pPr>
      <w:r>
        <w:t>dated &lt;- paste(“1973”, cleandata</w:t>
      </w:r>
      <m:oMath>
        <m:r>
          <w:rPr>
            <w:rFonts w:ascii="Cambria Math" w:hAnsi="Cambria Math"/>
          </w:rPr>
          <m:t>Mont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leandata</m:t>
        </m:r>
      </m:oMath>
      <w:r>
        <w:t xml:space="preserve">Day, sep = “-”) </w:t>
      </w:r>
      <w:r>
        <w:t>## Sanity check dated ## Format date dated.v2 &lt;- as.Date(dated) dated.v2 ## Revise with newly formated date dfdated.v2 &lt;- cbind(cleandata, dated.v2) dfdated.v2</w:t>
      </w:r>
    </w:p>
    <w:p w:rsidR="006A70BA" w:rsidRDefault="00F17754">
      <w:pPr>
        <w:pStyle w:val="Heading2"/>
      </w:pPr>
      <w:bookmarkStart w:id="6" w:name="line-chart-for-ozone"/>
      <w:r>
        <w:t>Line chart for ozone</w:t>
      </w:r>
      <w:bookmarkEnd w:id="6"/>
    </w:p>
    <w:p w:rsidR="006A70BA" w:rsidRDefault="00F17754">
      <w:pPr>
        <w:pStyle w:val="FirstParagraph"/>
      </w:pPr>
      <w:r>
        <w:t xml:space="preserve">ozLine &lt;- ggplot(dfdated.v2, aes(x=dated.v2, y=Ozone)) + geom_line(size=2, </w:t>
      </w:r>
      <w:r>
        <w:t>color=“green”) ozLine + ggtitle(“Ozone Line Chart”)</w:t>
      </w:r>
    </w:p>
    <w:p w:rsidR="006A70BA" w:rsidRDefault="00F17754">
      <w:pPr>
        <w:pStyle w:val="Heading2"/>
      </w:pPr>
      <w:bookmarkStart w:id="7" w:name="line-chart-for-temp"/>
      <w:r>
        <w:t>Line chart for temp</w:t>
      </w:r>
      <w:bookmarkEnd w:id="7"/>
    </w:p>
    <w:p w:rsidR="006A70BA" w:rsidRDefault="00F17754">
      <w:pPr>
        <w:pStyle w:val="FirstParagraph"/>
      </w:pPr>
      <w:r>
        <w:t>teLine &lt;- ggplot(dfdated.v2, aes(x=dated.v2, y=Temp)) + geom_line(size=2, color=“red”) teLine + ggtitle(“Temp Line Chart”)</w:t>
      </w:r>
    </w:p>
    <w:p w:rsidR="006A70BA" w:rsidRDefault="00F17754">
      <w:pPr>
        <w:pStyle w:val="Heading2"/>
      </w:pPr>
      <w:bookmarkStart w:id="8" w:name="line-chart-for-wind"/>
      <w:r>
        <w:t>Line chart for wind</w:t>
      </w:r>
      <w:bookmarkEnd w:id="8"/>
    </w:p>
    <w:p w:rsidR="006A70BA" w:rsidRDefault="00F17754">
      <w:pPr>
        <w:pStyle w:val="FirstParagraph"/>
      </w:pPr>
      <w:r>
        <w:t>wiLine &lt;- ggplot(dfdated.v2, aes(x=dated.</w:t>
      </w:r>
      <w:r>
        <w:t>v2, y=Wind)) + geom_line(size=2, color=“blue”) wiLine + ggtitle(“Wind Line Chart”)</w:t>
      </w:r>
    </w:p>
    <w:p w:rsidR="006A70BA" w:rsidRDefault="00F17754">
      <w:pPr>
        <w:pStyle w:val="Heading2"/>
      </w:pPr>
      <w:bookmarkStart w:id="9" w:name="line-chart-for-solar.r"/>
      <w:r>
        <w:t>Line chart for solar.r</w:t>
      </w:r>
      <w:bookmarkEnd w:id="9"/>
    </w:p>
    <w:p w:rsidR="006A70BA" w:rsidRDefault="00F17754">
      <w:pPr>
        <w:pStyle w:val="FirstParagraph"/>
      </w:pPr>
      <w:r>
        <w:t>ozLine &lt;- ggplot(dfdated.v2, aes(x=dated.v2, y=Solar.R)) + geom_line(size=2, color=“black”) ozLine + ggtitle(“Solar.R Line Chart”)</w:t>
      </w:r>
    </w:p>
    <w:p w:rsidR="006A70BA" w:rsidRDefault="00F17754">
      <w:pPr>
        <w:pStyle w:val="Heading2"/>
      </w:pPr>
      <w:bookmarkStart w:id="10" w:name="combine-all-into-one-chart"/>
      <w:r>
        <w:t>Combine all into on</w:t>
      </w:r>
      <w:r>
        <w:t>e chart</w:t>
      </w:r>
      <w:bookmarkEnd w:id="10"/>
    </w:p>
    <w:p w:rsidR="006A70BA" w:rsidRDefault="00F17754">
      <w:pPr>
        <w:pStyle w:val="Heading2"/>
      </w:pPr>
      <w:bookmarkStart w:id="11" w:name="normalize---minmax"/>
      <w:r>
        <w:t>Normalize - Min/Max</w:t>
      </w:r>
      <w:bookmarkEnd w:id="11"/>
    </w:p>
    <w:p w:rsidR="006A70BA" w:rsidRDefault="00F17754">
      <w:pPr>
        <w:pStyle w:val="FirstParagraph"/>
      </w:pPr>
      <w:r>
        <w:t>normOz &lt;- (cleandata</w:t>
      </w:r>
      <m:oMath>
        <m:r>
          <w:rPr>
            <w:rFonts w:ascii="Cambria Math" w:hAnsi="Cambria Math"/>
          </w:rPr>
          <m:t>Ozone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a</m:t>
        </m:r>
      </m:oMath>
      <w:r>
        <w:t>Ozone))/(max(cleandata</w:t>
      </w:r>
      <m:oMath>
        <m:r>
          <w:rPr>
            <w:rFonts w:ascii="Cambria Math" w:hAnsi="Cambria Math"/>
          </w:rPr>
          <m:t>Ozone</m:t>
        </m:r>
        <m: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a</m:t>
        </m:r>
      </m:oMath>
      <w:r>
        <w:t>Ozone)) normOz normTe &lt;- (cleandata</w:t>
      </w:r>
      <m:oMath>
        <m:r>
          <w:rPr>
            <w:rFonts w:ascii="Cambria Math" w:hAnsi="Cambria Math"/>
          </w:rPr>
          <m:t>Temp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a</m:t>
        </m:r>
      </m:oMath>
      <w:r>
        <w:t>Temp))/(max(cleandata</w:t>
      </w:r>
      <m:oMath>
        <m:r>
          <w:rPr>
            <w:rFonts w:ascii="Cambria Math" w:hAnsi="Cambria Math"/>
          </w:rPr>
          <m:t>Temp</m:t>
        </m:r>
        <m: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</m:t>
        </m:r>
        <m:r>
          <w:rPr>
            <w:rFonts w:ascii="Cambria Math" w:hAnsi="Cambria Math"/>
          </w:rPr>
          <m:t>eandata</m:t>
        </m:r>
      </m:oMath>
      <w:r>
        <w:t>Temp)) normTe normWi &lt;- (cleandata</w:t>
      </w:r>
      <m:oMath>
        <m:r>
          <w:rPr>
            <w:rFonts w:ascii="Cambria Math" w:hAnsi="Cambria Math"/>
          </w:rPr>
          <m:t>Wind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a</m:t>
        </m:r>
      </m:oMath>
      <w:r>
        <w:t>Wind))/(max(cleandata</w:t>
      </w:r>
      <m:oMath>
        <m:r>
          <w:rPr>
            <w:rFonts w:ascii="Cambria Math" w:hAnsi="Cambria Math"/>
          </w:rPr>
          <m:t>Wind</m:t>
        </m:r>
        <m: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a</m:t>
        </m:r>
      </m:oMath>
      <w:r>
        <w:t>Wind)) normWi normSo &lt;- (cleandata</w:t>
      </w:r>
      <m:oMath>
        <m:r>
          <w:rPr>
            <w:rFonts w:ascii="Cambria Math" w:hAnsi="Cambria Math"/>
          </w:rPr>
          <m:t>Solar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a</m:t>
        </m:r>
      </m:oMath>
      <w:r>
        <w:t>Solar.R))/(max(cleandata</w:t>
      </w:r>
      <m:oMath>
        <m:r>
          <w:rPr>
            <w:rFonts w:ascii="Cambria Math" w:hAnsi="Cambria Math"/>
          </w:rPr>
          <m:t>Solar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a</m:t>
        </m:r>
      </m:oMath>
      <w:r>
        <w:t>Solar.R)) normSo ## Create new df with normalized data dfNorm &lt;- data.frame(normOz, normTe, normWi, normSo, “Date”=dfdated.v2$dated.v2, "Month"=dfdated.v2$Month, “Day”=dfdated.v2$Day) ## Plot it everything &lt;- ggplot(dfNorm, aes(x=dated.v</w:t>
      </w:r>
      <w:r>
        <w:t>2)) + geom_line(aes(y=normOz), size=1, color="blue") + geom_line(aes(y=normTe), size=1, color="red") + geom_line(aes(y=normWi), size=1, color="purple") + geom_line(aes(y=normSo), size=1, color="green") everything + ggtitle("Normalized Everything") + ylab("</w:t>
      </w:r>
      <w:r>
        <w:t>Normalized via Min/Max") ## Heatmap hmDates &lt;- c(dfdated.v2$dated.v2, dfdated.v2</w:t>
      </w:r>
      <m:oMath>
        <m:r>
          <w:rPr>
            <w:rFonts w:ascii="Cambria Math" w:hAnsi="Cambria Math"/>
          </w:rPr>
          <m:t>dated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2,</m:t>
        </m:r>
        <m:r>
          <w:rPr>
            <w:rFonts w:ascii="Cambria Math" w:hAnsi="Cambria Math"/>
          </w:rPr>
          <m:t>dfdated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2</m:t>
        </m:r>
      </m:oMath>
      <w:r>
        <w:t>dated.v2, dfdated.v2</w:t>
      </w:r>
      <m:oMath>
        <m:r>
          <w:rPr>
            <w:rFonts w:ascii="Cambria Math" w:hAnsi="Cambria Math"/>
          </w:rPr>
          <m:t>dated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2)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mDay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fdated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2</m:t>
        </m:r>
      </m:oMath>
      <w:r>
        <w:t>Day, dfdated.v2</w:t>
      </w:r>
      <m:oMath>
        <m:r>
          <w:rPr>
            <w:rFonts w:ascii="Cambria Math" w:hAnsi="Cambria Math"/>
          </w:rPr>
          <m:t>Day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fdated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2</m:t>
        </m:r>
      </m:oMath>
      <w:r>
        <w:t>Day, dfdated.v2</w:t>
      </w:r>
      <m:oMath>
        <m:r>
          <w:rPr>
            <w:rFonts w:ascii="Cambria Math" w:hAnsi="Cambria Math"/>
          </w:rPr>
          <m:t>Day</m:t>
        </m:r>
        <m:r>
          <w:rPr>
            <w:rFonts w:ascii="Cambria Math" w:hAnsi="Cambria Math"/>
          </w:rPr>
          <m:t>)h</m:t>
        </m:r>
        <m:r>
          <w:rPr>
            <w:rFonts w:ascii="Cambria Math" w:hAnsi="Cambria Math"/>
          </w:rPr>
          <m:t>mVars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fNorm</m:t>
        </m:r>
      </m:oMath>
      <w:r>
        <w:t>normOz, dfNorm</w:t>
      </w:r>
      <m:oMath>
        <m:r>
          <w:rPr>
            <w:rFonts w:ascii="Cambria Math" w:hAnsi="Cambria Math"/>
          </w:rPr>
          <m:t>normTe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fNorm</m:t>
        </m:r>
      </m:oMath>
      <w:r>
        <w:t xml:space="preserve">normWi, dfNorm$normSo) hmCat &lt;- c(rep(“Ozone”,111), rep(“Temp”,111), rep(“Wind”,111), rep(“Solar.R”,111)) dfHM &lt;- </w:t>
      </w:r>
      <w:r>
        <w:lastRenderedPageBreak/>
        <w:t>data.frame(hmDates,hmDay,hmVars,hmCat) hm &lt;- ggplot(dfHM, aes(x-hmDay, y=hmCat, fill=hmVa</w:t>
      </w:r>
      <w:r>
        <w:t>rs)) + geom_tile() ## ## FIX hm + scale_fill_gradient(name = “Normal”, low =“green”, high = “yellow”) + ggtitle(“Air Quality Heat Map”) + ylab(“Category”) + xlab(“Day”) ##</w:t>
      </w:r>
    </w:p>
    <w:p w:rsidR="006A70BA" w:rsidRDefault="00F17754">
      <w:pPr>
        <w:pStyle w:val="BodyText"/>
      </w:pPr>
      <w:r>
        <w:t>scatData &lt;- ggplot(dfHM, aes(x = normWi, y = normTe )) + geom_point(aes(size=normOz,</w:t>
      </w:r>
      <w:r>
        <w:t xml:space="preserve"> color=normSo)) scatData + scale_color_gradient(low = “blue”, high = “orange”)</w:t>
      </w:r>
    </w:p>
    <w:p w:rsidR="006A70BA" w:rsidRDefault="00F17754">
      <w:pPr>
        <w:pStyle w:val="Heading3"/>
      </w:pPr>
      <w:bookmarkStart w:id="12" w:name="scatter-plot-for-the-win"/>
      <w:r>
        <w:t>SCATTER PLOT FOR THE WIN!</w:t>
      </w:r>
      <w:bookmarkEnd w:id="12"/>
    </w:p>
    <w:sectPr w:rsidR="006A7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7754" w:rsidRDefault="00F17754">
      <w:pPr>
        <w:spacing w:after="0"/>
      </w:pPr>
      <w:r>
        <w:separator/>
      </w:r>
    </w:p>
  </w:endnote>
  <w:endnote w:type="continuationSeparator" w:id="0">
    <w:p w:rsidR="00F17754" w:rsidRDefault="00F177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7754" w:rsidRDefault="00F17754">
      <w:r>
        <w:separator/>
      </w:r>
    </w:p>
  </w:footnote>
  <w:footnote w:type="continuationSeparator" w:id="0">
    <w:p w:rsidR="00F17754" w:rsidRDefault="00F17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6CC86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1204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0C9A"/>
    <w:rsid w:val="004E29B3"/>
    <w:rsid w:val="00590D07"/>
    <w:rsid w:val="006A70BA"/>
    <w:rsid w:val="00784D58"/>
    <w:rsid w:val="008D6863"/>
    <w:rsid w:val="00B86B75"/>
    <w:rsid w:val="00BC48D5"/>
    <w:rsid w:val="00C36279"/>
    <w:rsid w:val="00E315A3"/>
    <w:rsid w:val="00F177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A327E43-1691-E241-BFFF-F70B68804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0</Words>
  <Characters>3538</Characters>
  <Application>Microsoft Office Word</Application>
  <DocSecurity>0</DocSecurity>
  <Lines>29</Lines>
  <Paragraphs>8</Paragraphs>
  <ScaleCrop>false</ScaleCrop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o_Ruiz_HW6</dc:title>
  <dc:creator>Mario Ruiz</dc:creator>
  <cp:keywords/>
  <cp:lastModifiedBy>Mario Ruiz (mariorui)</cp:lastModifiedBy>
  <cp:revision>2</cp:revision>
  <dcterms:created xsi:type="dcterms:W3CDTF">2020-02-26T01:37:00Z</dcterms:created>
  <dcterms:modified xsi:type="dcterms:W3CDTF">2020-02-26T01:37:00Z</dcterms:modified>
</cp:coreProperties>
</file>